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cs="Arial"/>
          <w:b w:val="0"/>
          <w:bCs w:val="0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b w:val="0"/>
          <w:bCs w:val="0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  <w:t>Bucket Sort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cs="Arial"/>
          <w:b w:val="0"/>
          <w:bCs w:val="0"/>
          <w:color w:val="000000" w:themeColor="text1"/>
          <w:sz w:val="48"/>
          <w:szCs w:val="48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Group members: Cuiting Huang, Zhe Cheng, Hongyang Ye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eastAsia="宋体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sans-serif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Author</w:t>
      </w:r>
      <w:r>
        <w:rPr>
          <w:rFonts w:hint="default" w:ascii="Arial" w:hAnsi="Arial" w:eastAsia="宋体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s</w:t>
      </w:r>
      <w:r>
        <w:rPr>
          <w:rFonts w:hint="default" w:ascii="Arial" w:hAnsi="Arial" w:eastAsia="sans-serif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 xml:space="preserve"> affiliation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: Northeastern University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eastAsia="宋体" w:cs="Arial"/>
          <w:b w:val="0"/>
          <w:b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宋体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C</w:t>
      </w:r>
      <w:r>
        <w:rPr>
          <w:rFonts w:hint="default" w:ascii="Arial" w:hAnsi="Arial" w:eastAsia="sans-serif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ountry location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: China</w:t>
      </w:r>
    </w:p>
    <w:p>
      <w:pPr>
        <w:keepNext w:val="0"/>
        <w:keepLines w:val="0"/>
        <w:pageBreakBefore w:val="0"/>
        <w:widowControl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jc w:val="center"/>
        <w:textAlignment w:val="auto"/>
        <w:rPr>
          <w:rFonts w:hint="default" w:ascii="Arial" w:hAnsi="Arial" w:cs="Arial" w:eastAsiaTheme="minorEastAsia"/>
          <w:b w:val="0"/>
          <w:bCs w:val="0"/>
          <w:color w:val="000000" w:themeColor="text1"/>
          <w:sz w:val="20"/>
          <w:szCs w:val="20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sans-serif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E-mail address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 xml:space="preserve">: 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u w:val="none"/>
          <w:shd w:val="clear" w:color="auto" w:fill="FFFFFF"/>
          <w14:textFill>
            <w14:solidFill>
              <w14:schemeClr w14:val="tx1"/>
            </w14:solidFill>
          </w14:textFill>
        </w:rPr>
        <w:t>huang.cui@northeastern.edu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14:textFill>
            <w14:solidFill>
              <w14:schemeClr w14:val="tx1"/>
            </w14:solidFill>
          </w14:textFill>
        </w:rPr>
        <w:t>,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u w:val="none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cheng.zhe1@northeastern.edu,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u w:val="none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y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u w:val="none"/>
          <w:shd w:val="clear" w:color="auto" w:fill="FFFFFF"/>
          <w14:textFill>
            <w14:solidFill>
              <w14:schemeClr w14:val="tx1"/>
            </w14:solidFill>
          </w14:textFill>
        </w:rPr>
        <w:t>e.ho@northeastern.edu</w:t>
      </w:r>
      <w:r>
        <w:rPr>
          <w:rFonts w:hint="default" w:ascii="Arial" w:hAnsi="Arial" w:cs="Arial"/>
          <w:b w:val="0"/>
          <w:bCs w:val="0"/>
          <w:color w:val="000000" w:themeColor="text1"/>
          <w:sz w:val="20"/>
          <w:szCs w:val="20"/>
          <w:u w:val="none"/>
          <w:shd w:val="clear" w:color="auto" w:fill="FFFFFF"/>
          <w:lang w:val="en-US" w:eastAsia="zh-CN"/>
          <w14:textFill>
            <w14:solidFill>
              <w14:schemeClr w14:val="tx1"/>
            </w14:solidFill>
          </w14:textFill>
        </w:rPr>
        <w:t>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both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  <w:bookmarkStart w:id="0" w:name="_GoBack"/>
      <w:bookmarkEnd w:id="0"/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center"/>
        <w:textAlignment w:val="auto"/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eastAsia="sans-serif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>References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1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T. Cormen, C. Leiserson, R. Rivest, C. Stein.</w:t>
      </w:r>
      <w:r>
        <w:rPr>
          <w:rFonts w:hint="default"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“Sorting in Linear Time” in Introduction to</w:t>
      </w:r>
      <w:r>
        <w:rPr>
          <w:rFonts w:hint="default" w:ascii="Arial" w:hAnsi="Arial" w:cs="Arial"/>
          <w:i/>
          <w:iCs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i/>
          <w:iCs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lgorithms,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3rd ed. Cambridge, Massachusetts &amp; London, England: The MIT Press, 2009. pp. 191 – 212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ustcc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Ten classic sorting algorithms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GitHub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github.com/hustcc/JS-Sorting-Algorithm" </w:instrTex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ttps://github.com/hustcc/JS-Sorting-Algorithm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3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Bigsai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Understanding bucket sort in three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minutes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Cnblogs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www.cnblogs.com/bigsai/p/13396391.html" </w:instrTex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ttps://www.cnblogs.com/bigsai/p/13396391.html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4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Wikepedia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Bucket sort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Wikipedia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ttps://en.wikipedia.org/wiki/Bucket_sort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P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ul E. Black, "bucket sort</w:t>
      </w:r>
      <w:r>
        <w:rPr>
          <w:rFonts w:hint="eastAsia" w:ascii="Arial" w:hAnsi="Arial" w:cs="Arial"/>
          <w:i w:val="0"/>
          <w:iCs w:val="0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in 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www.nist.gov/dads/" </w:instrTex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Dictionary of Algorithms and Data Structures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eastAsia" w:ascii="Arial" w:hAnsi="Arial" w:cs="Arial"/>
          <w:i w:val="0"/>
          <w:iCs w:val="0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i w:val="0"/>
          <w:iCs w:val="0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ist.</w:t>
      </w:r>
      <w:r>
        <w:rPr>
          <w:rFonts w:hint="default" w:ascii="Arial" w:hAnsi="Arial" w:cs="Arial"/>
          <w:i w:val="0"/>
          <w:iCs w:val="0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www.nist.gov/dads/HTML/bucketsort.html" </w:instrTex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ttps://www.nist.gov/dads/HTML/bucketsort.html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Geeks for Geeks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 xml:space="preserve">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Bucket sort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GeeksforGeeks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www.geeksforgeeks.org/bucket-sort-2/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7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Simplilearn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Bucket Sort Algorithm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Youtube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ttps://www.youtube.com/watch?v=7mahJ1axrR8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8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Ladinirenbeliz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What is bucket sort?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Educative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ttps://www.educative.io/edpresso/what-is-bucket-sort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9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Quora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How can I determine how many bucket I need for a bucket sort?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Quora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https://www.quora.com/How-can-I-determine-how-many-buckets-I-need-for-a-bucket-sort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0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ICS 161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Bucket Sorting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Isc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www.ics.uci.edu/~eppstein/161/960123.html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5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1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Lumenlearning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Introduction to statistics, the uniform distribution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LumenLearning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courses.lumenlearning.com/odessa-introstats1-1/chapter/the-uniform-distribution/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2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Liuxinyu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Introduction to bucket sort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Cnblogs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www.cnblogs.com/liuxinyustu/articles/13563211.html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3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Javarevisited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Difference between comparison and non-comparison based sorting algorithms? Example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begin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instrText xml:space="preserve"> HYPERLINK "https://javarevisited.blogspot.com/" </w:instrTex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separate"/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Javarevisited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fldChar w:fldCharType="end"/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javarevisited.blogspot.com/2017/02/difference-between-comparison-quicksort-and-non-comparison-counting-sort-algorithms.html#axzz7BtbYZHXw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Style w:val="8"/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[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14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]</w:t>
      </w:r>
      <w:r>
        <w:rPr>
          <w:rFonts w:hint="default" w:ascii="Arial" w:hAnsi="Arial" w:eastAsia="Georgia" w:cs="Arial"/>
          <w:i w:val="0"/>
          <w:iCs w:val="0"/>
          <w:caps w:val="0"/>
          <w:color w:val="000000" w:themeColor="text1"/>
          <w:spacing w:val="0"/>
          <w:sz w:val="20"/>
          <w:szCs w:val="20"/>
          <w:shd w:val="clear" w:fill="FFFFFF"/>
          <w14:textFill>
            <w14:solidFill>
              <w14:schemeClr w14:val="tx1"/>
            </w14:solidFill>
          </w14:textFill>
        </w:rPr>
        <w:t xml:space="preserve">     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William Zhu, 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“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Application of sorting algorithm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.</w:t>
      </w:r>
      <w:r>
        <w:rPr>
          <w:rFonts w:hint="default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”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Csdn.</w:t>
      </w:r>
      <w:r>
        <w:rPr>
          <w:rFonts w:hint="default" w:ascii="Arial" w:hAnsi="Arial" w:cs="Arial"/>
          <w:color w:val="000000" w:themeColor="text1"/>
          <w:sz w:val="20"/>
          <w:szCs w:val="20"/>
          <w:u w:val="none"/>
          <w14:textFill>
            <w14:solidFill>
              <w14:schemeClr w14:val="tx1"/>
            </w14:solidFill>
          </w14:textFill>
        </w:rPr>
        <w:t>https://blog.csdn.net/allwefantasy/article/details/3062270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(accessed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Nov.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6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, 20</w:t>
      </w:r>
      <w:r>
        <w:rPr>
          <w:rFonts w:hint="eastAsia" w:ascii="Arial" w:hAnsi="Arial" w:cs="Arial"/>
          <w:color w:val="000000" w:themeColor="text1"/>
          <w:sz w:val="20"/>
          <w:szCs w:val="20"/>
          <w:lang w:val="en-US" w:eastAsia="zh-CN"/>
          <w14:textFill>
            <w14:solidFill>
              <w14:schemeClr w14:val="tx1"/>
            </w14:solidFill>
          </w14:textFill>
        </w:rPr>
        <w:t>21</w:t>
      </w:r>
      <w:r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  <w:t>).</w:t>
      </w:r>
    </w:p>
    <w:p>
      <w:pPr>
        <w:keepNext w:val="0"/>
        <w:keepLines w:val="0"/>
        <w:pageBreakBefore w:val="0"/>
        <w:kinsoku/>
        <w:wordWrap/>
        <w:overflowPunct/>
        <w:topLinePunct w:val="0"/>
        <w:autoSpaceDE/>
        <w:autoSpaceDN/>
        <w:bidi w:val="0"/>
        <w:adjustRightInd/>
        <w:snapToGrid/>
        <w:spacing w:after="157" w:afterLines="50" w:line="240" w:lineRule="auto"/>
        <w:ind w:left="0" w:firstLine="0" w:firstLineChars="0"/>
        <w:jc w:val="left"/>
        <w:textAlignment w:val="auto"/>
        <w:rPr>
          <w:rFonts w:hint="default" w:ascii="Arial" w:hAnsi="Arial" w:cs="Arial"/>
          <w:color w:val="000000" w:themeColor="text1"/>
          <w:sz w:val="20"/>
          <w:szCs w:val="20"/>
          <w14:textFill>
            <w14:solidFill>
              <w14:schemeClr w14:val="tx1"/>
            </w14:solidFill>
          </w14:textFill>
        </w:rPr>
      </w:pP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Georgia">
    <w:panose1 w:val="02040502050405020303"/>
    <w:charset w:val="00"/>
    <w:family w:val="auto"/>
    <w:pitch w:val="default"/>
    <w:sig w:usb0="00000287" w:usb1="00000000" w:usb2="00000000" w:usb3="00000000" w:csb0="2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MDM3MDcDMo0NLZR0lIJTi4sz8/NACoxrAZkPv2IsAAAA"/>
  </w:docVars>
  <w:rsids>
    <w:rsidRoot w:val="00EE48D0"/>
    <w:rsid w:val="00010008"/>
    <w:rsid w:val="003E0D42"/>
    <w:rsid w:val="0043780A"/>
    <w:rsid w:val="004F05BC"/>
    <w:rsid w:val="004F6A0B"/>
    <w:rsid w:val="00507E8A"/>
    <w:rsid w:val="00677089"/>
    <w:rsid w:val="007005D5"/>
    <w:rsid w:val="00743FDD"/>
    <w:rsid w:val="007B5801"/>
    <w:rsid w:val="00842357"/>
    <w:rsid w:val="0091085C"/>
    <w:rsid w:val="00B0749C"/>
    <w:rsid w:val="00BF4706"/>
    <w:rsid w:val="00BF6B4B"/>
    <w:rsid w:val="00C01A40"/>
    <w:rsid w:val="00C46BCA"/>
    <w:rsid w:val="00CA3548"/>
    <w:rsid w:val="00CC069D"/>
    <w:rsid w:val="00E51C4B"/>
    <w:rsid w:val="00E60A2F"/>
    <w:rsid w:val="00E8704C"/>
    <w:rsid w:val="00E8747E"/>
    <w:rsid w:val="00EA7383"/>
    <w:rsid w:val="00EE48D0"/>
    <w:rsid w:val="00F919FA"/>
    <w:rsid w:val="0DDA40F0"/>
    <w:rsid w:val="13FF5CA5"/>
    <w:rsid w:val="44847288"/>
    <w:rsid w:val="4A113A61"/>
    <w:rsid w:val="512860FB"/>
    <w:rsid w:val="58F7173D"/>
    <w:rsid w:val="721D5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10"/>
    <w:qFormat/>
    <w:uiPriority w:val="9"/>
    <w:pPr>
      <w:widowControl/>
      <w:spacing w:before="100" w:beforeAutospacing="1" w:after="100" w:afterAutospacing="1"/>
      <w:jc w:val="left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Normal (Web)"/>
    <w:basedOn w:val="1"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Times New Roman" w:hAnsi="Times New Roman" w:eastAsia="Times New Roman" w:cs="Times New Roman"/>
      <w:kern w:val="0"/>
      <w:sz w:val="24"/>
      <w:szCs w:val="24"/>
    </w:rPr>
  </w:style>
  <w:style w:type="character" w:styleId="6">
    <w:name w:val="FollowedHyperlink"/>
    <w:basedOn w:val="5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7">
    <w:name w:val="Emphasis"/>
    <w:basedOn w:val="5"/>
    <w:qFormat/>
    <w:uiPriority w:val="20"/>
    <w:rPr>
      <w:i/>
      <w:iCs/>
    </w:rPr>
  </w:style>
  <w:style w:type="character" w:styleId="8">
    <w:name w:val="Hyperlink"/>
    <w:basedOn w:val="5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9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0">
    <w:name w:val="标题 1 字符"/>
    <w:basedOn w:val="5"/>
    <w:link w:val="2"/>
    <w:qFormat/>
    <w:uiPriority w:val="9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paragraph" w:customStyle="1" w:styleId="11">
    <w:name w:val="src"/>
    <w:basedOn w:val="1"/>
    <w:qFormat/>
    <w:uiPriority w:val="0"/>
    <w:pPr>
      <w:widowControl/>
      <w:spacing w:before="100" w:beforeAutospacing="1" w:after="100" w:afterAutospacing="1"/>
      <w:jc w:val="left"/>
    </w:pPr>
    <w:rPr>
      <w:rFonts w:ascii="宋体" w:hAnsi="宋体" w:eastAsia="宋体" w:cs="宋体"/>
      <w:kern w:val="0"/>
      <w:sz w:val="24"/>
      <w:szCs w:val="24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432</Words>
  <Characters>2463</Characters>
  <Lines>20</Lines>
  <Paragraphs>5</Paragraphs>
  <TotalTime>0</TotalTime>
  <ScaleCrop>false</ScaleCrop>
  <LinksUpToDate>false</LinksUpToDate>
  <CharactersWithSpaces>2890</CharactersWithSpaces>
  <Application>WPS Office_11.1.0.1111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4T13:44:00Z</dcterms:created>
  <dc:creator>Hongyang Ye</dc:creator>
  <cp:lastModifiedBy>黄婷婷</cp:lastModifiedBy>
  <dcterms:modified xsi:type="dcterms:W3CDTF">2021-11-25T11:07:2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115</vt:lpwstr>
  </property>
  <property fmtid="{D5CDD505-2E9C-101B-9397-08002B2CF9AE}" pid="3" name="ICV">
    <vt:lpwstr>C8D5A46793BC4778BA85F151043C3526</vt:lpwstr>
  </property>
</Properties>
</file>